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0656A" w:rsidRPr="0010656A" w:rsidRDefault="0010656A">
      <w:pPr>
        <w:rPr>
          <w:b/>
          <w:sz w:val="28"/>
          <w:shd w:val="clear" w:color="auto" w:fill="FFFFFF"/>
        </w:rPr>
      </w:pPr>
      <w:r w:rsidRPr="0010656A">
        <w:rPr>
          <w:b/>
          <w:sz w:val="28"/>
          <w:shd w:val="clear" w:color="auto" w:fill="FFFFFF"/>
        </w:rPr>
        <w:t>Eligible countries/regions</w:t>
      </w:r>
    </w:p>
    <w:p w:rsidR="00545BD4" w:rsidRDefault="0010656A">
      <w:r>
        <w:rPr>
          <w:shd w:val="clear" w:color="auto" w:fill="FFFFFF"/>
        </w:rPr>
        <w:t xml:space="preserve">Afghanistan, </w:t>
      </w:r>
      <w:r>
        <w:t xml:space="preserve">Albania, Algeria, Andorra, Angola, Antigua and Barbuda, Argentina, Armenia, Australia, Azerbaijan, Bahamas, Bahrain, Bangladesh, Barbados, Belarus, Belize, Benin, Bhutan, Bolivia, Bosnia and Herzegovina, Botswana, Brazil, Brunei, Burkina Faso, Burundi, Cambodia, Cameroon, Canada, Cape Verde, Central African Republic, Chad, Chile, China, Colombia, Comoros, Congo, Congo Democratic Republic of, Costa Rica, Cote d'Ivoire, Cuba, Djibouti, Dominica, Dominican Republic, East Timor, Ecuador, Egypt, El Salvador, Equatorial Guinea, </w:t>
      </w:r>
      <w:r>
        <w:rPr>
          <w:shd w:val="clear" w:color="auto" w:fill="FFFFFF"/>
        </w:rPr>
        <w:t xml:space="preserve">Eritrea, </w:t>
      </w:r>
      <w:proofErr w:type="spellStart"/>
      <w:r>
        <w:t>Eswatini</w:t>
      </w:r>
      <w:proofErr w:type="spellEnd"/>
      <w:r>
        <w:t xml:space="preserve">, Ethiopia, Fiji, Gabon, Gambia, Georgia, Ghana, Grenada, Guatemala, Guinea, Guinea Bissau, Guyana, Haiti, Honduras, Hong Kong, Iceland, India, Indonesia, Iran, Iraq, Israel, Jamaica, Japan, Jordan, Kazakhstan, Kenya, Kiribati, Korea North, Korea South, Kosovo, Kuwait, </w:t>
      </w:r>
      <w:proofErr w:type="spellStart"/>
      <w:r>
        <w:t>Kyrgystan</w:t>
      </w:r>
      <w:proofErr w:type="spellEnd"/>
      <w:r>
        <w:t xml:space="preserve">, Laos, Lebanon, Lesotho, Liberia, Libya, Liechtenstein, Macedonia, </w:t>
      </w:r>
      <w:r>
        <w:rPr>
          <w:shd w:val="clear" w:color="auto" w:fill="FFFFFF"/>
        </w:rPr>
        <w:t xml:space="preserve">Madagascar, </w:t>
      </w:r>
      <w:r>
        <w:t xml:space="preserve">Malawi, Malaysia, Maldives, Mali, Marshall Islands, Mauritania, Mauritius, Mexico, Micronesia, Moldova, Monaco, Mongolia, Montenegro, Morocco, Mozambique, Myanmar(Burma), Namibia, Nauru, Nepal, New Zealand, Nicaragua, Niger, Nigeria, Norway, Oman, Pakistan, Palau, Palestine, Panama, Papua New Guinea, Paraguay, Peru, Philippines, Qatar, Russia, Rwanda, Samoa, San Marino, Sao Tome and Principe, </w:t>
      </w:r>
      <w:r>
        <w:rPr>
          <w:shd w:val="clear" w:color="auto" w:fill="FFFFFF"/>
        </w:rPr>
        <w:t xml:space="preserve">Saudi Arabia, </w:t>
      </w:r>
      <w:r>
        <w:t>Senegal, Serbia, Seychelles, Sierra Leone, Singapore, Solomon Islands, Somalia, South Africa, South Sudan, Sri Lanka, St Kitts and Nevis, St</w:t>
      </w:r>
      <w:bookmarkStart w:id="0" w:name="_GoBack"/>
      <w:bookmarkEnd w:id="0"/>
      <w:r>
        <w:t xml:space="preserve"> Lucia, St Vincent and the Grenadines, Sudan, Suriname, Syria, Taiwan, Tajikistan, Tanzania, Thailand, Togo, Tonga, Trinidad and Tobago, Tunisia, Turkey, Turkmenistan, Tuvalu, Uganda, Ukraine, United Arab Emirates, United States of America, Uruguay, Uzbekistan, Vanuatu, Vatican City, Venezuela, Vietnam, Yemen, Zambia</w:t>
      </w:r>
      <w:r>
        <w:rPr>
          <w:shd w:val="clear" w:color="auto" w:fill="FFFFFF"/>
        </w:rPr>
        <w:t>, and Zimbabwe</w:t>
      </w:r>
    </w:p>
    <w:sectPr w:rsidR="00545B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KxMDQ2MzcyNTM3MLZU0lEKTi0uzszPAykwrAUAjz8lBiwAAAA="/>
  </w:docVars>
  <w:rsids>
    <w:rsidRoot w:val="005B4FBD"/>
    <w:rsid w:val="0010656A"/>
    <w:rsid w:val="00524D5F"/>
    <w:rsid w:val="005B4FBD"/>
    <w:rsid w:val="00F321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72</Words>
  <Characters>1555</Characters>
  <Application>Microsoft Office Word</Application>
  <DocSecurity>0</DocSecurity>
  <Lines>12</Lines>
  <Paragraphs>3</Paragraphs>
  <ScaleCrop>false</ScaleCrop>
  <Company/>
  <LinksUpToDate>false</LinksUpToDate>
  <CharactersWithSpaces>18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0-04-27T17:16:00Z</dcterms:created>
  <dcterms:modified xsi:type="dcterms:W3CDTF">2020-04-27T17:16:00Z</dcterms:modified>
</cp:coreProperties>
</file>